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ira COH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H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4 Leamington Ave, Wilmette, IL, USA Wilmett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tral_neko@yAHOO.COK</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4300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